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9150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2c90d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6c8d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0:48:14Z</dcterms:created>
  <dcterms:modified xsi:type="dcterms:W3CDTF">2022-03-19T10:48:14Z</dcterms:modified>
</cp:coreProperties>
</file>